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4758" w:rsidRPr="00782D70" w:rsidRDefault="00724758" w:rsidP="0072475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 w:rsidRPr="00782D70">
        <w:rPr>
          <w:rFonts w:ascii="Times New Roman" w:hAnsi="Times New Roman" w:cs="Times New Roman"/>
          <w:b/>
          <w:sz w:val="32"/>
          <w:szCs w:val="32"/>
        </w:rPr>
        <w:t>PARTYGUARD TEST PLAN</w:t>
      </w:r>
    </w:p>
    <w:p w:rsidR="00724758" w:rsidRPr="00256DB3" w:rsidRDefault="00724758" w:rsidP="00A76E9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E2A99" w:rsidRPr="00256DB3" w:rsidRDefault="00A76E9C" w:rsidP="00A76E9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Product:</w:t>
      </w:r>
      <w:r w:rsidRPr="00256DB3">
        <w:rPr>
          <w:rFonts w:ascii="Times New Roman" w:hAnsi="Times New Roman" w:cs="Times New Roman"/>
          <w:sz w:val="24"/>
          <w:szCs w:val="24"/>
        </w:rPr>
        <w:t xml:space="preserve"> PartyGuard Web Application</w:t>
      </w:r>
    </w:p>
    <w:p w:rsidR="00A76E9C" w:rsidRPr="00256DB3" w:rsidRDefault="00A76E9C" w:rsidP="00A76E9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 xml:space="preserve">Client: </w:t>
      </w:r>
      <w:r w:rsidR="005758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cob C </w:t>
      </w:r>
      <w:r w:rsidRPr="00256DB3">
        <w:rPr>
          <w:rFonts w:ascii="Times New Roman" w:hAnsi="Times New Roman" w:cs="Times New Roman"/>
          <w:color w:val="000000" w:themeColor="text1"/>
          <w:sz w:val="24"/>
          <w:szCs w:val="24"/>
        </w:rPr>
        <w:t>Stansbury</w:t>
      </w:r>
    </w:p>
    <w:p w:rsidR="00A76E9C" w:rsidRPr="00256DB3" w:rsidRDefault="00A76E9C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Team name</w:t>
      </w:r>
      <w:r w:rsidR="00833CA1" w:rsidRPr="00256DB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33CA1" w:rsidRPr="00575892">
        <w:rPr>
          <w:rFonts w:ascii="Times New Roman" w:hAnsi="Times New Roman" w:cs="Times New Roman"/>
          <w:sz w:val="24"/>
          <w:szCs w:val="24"/>
        </w:rPr>
        <w:t>PartyFreaks</w:t>
      </w:r>
    </w:p>
    <w:p w:rsidR="00A76E9C" w:rsidRPr="00256DB3" w:rsidRDefault="00A76E9C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Roles and responsibilities:</w:t>
      </w:r>
    </w:p>
    <w:tbl>
      <w:tblPr>
        <w:tblStyle w:val="TableGrid"/>
        <w:tblW w:w="9810" w:type="dxa"/>
        <w:tblInd w:w="-95" w:type="dxa"/>
        <w:tblLook w:val="04A0" w:firstRow="1" w:lastRow="0" w:firstColumn="1" w:lastColumn="0" w:noHBand="0" w:noVBand="1"/>
      </w:tblPr>
      <w:tblGrid>
        <w:gridCol w:w="4689"/>
        <w:gridCol w:w="5121"/>
      </w:tblGrid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  <w:t>Team Member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  <w:t>Project Roles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Prem Abishai Parise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Primary Contac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Nihitha Reddy Bhimireddy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Client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Lokesh Reddy Pothapu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Requirements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richaitanya Peddinti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Database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pandana Velaga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Quality and Testing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indhuja Pannala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Issues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Gopinadh Cherupally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Communications and Documentation Management</w:t>
            </w:r>
          </w:p>
        </w:tc>
      </w:tr>
    </w:tbl>
    <w:p w:rsidR="00A76E9C" w:rsidRPr="00256DB3" w:rsidRDefault="00A76E9C">
      <w:pPr>
        <w:rPr>
          <w:rFonts w:ascii="Times New Roman" w:hAnsi="Times New Roman" w:cs="Times New Roman"/>
          <w:b/>
          <w:sz w:val="24"/>
          <w:szCs w:val="24"/>
        </w:rPr>
      </w:pPr>
    </w:p>
    <w:p w:rsidR="00DB0B27" w:rsidRPr="00256DB3" w:rsidRDefault="00DB0B27" w:rsidP="00DB0B2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VERSION HISTORY</w:t>
      </w:r>
    </w:p>
    <w:tbl>
      <w:tblPr>
        <w:tblW w:w="10013" w:type="dxa"/>
        <w:tblInd w:w="-182" w:type="dxa"/>
        <w:tblLayout w:type="fixed"/>
        <w:tblLook w:val="0000" w:firstRow="0" w:lastRow="0" w:firstColumn="0" w:lastColumn="0" w:noHBand="0" w:noVBand="0"/>
      </w:tblPr>
      <w:tblGrid>
        <w:gridCol w:w="1188"/>
        <w:gridCol w:w="1509"/>
        <w:gridCol w:w="2716"/>
        <w:gridCol w:w="4600"/>
      </w:tblGrid>
      <w:tr w:rsidR="00DB0B27" w:rsidRPr="00256DB3" w:rsidTr="00575892">
        <w:trPr>
          <w:cantSplit/>
        </w:trPr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Version No.</w:t>
            </w:r>
          </w:p>
        </w:tc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Changed By</w:t>
            </w:r>
          </w:p>
        </w:tc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Changes Made</w:t>
            </w:r>
          </w:p>
        </w:tc>
      </w:tr>
      <w:tr w:rsidR="00DB0B27" w:rsidRPr="00256DB3" w:rsidTr="00575892">
        <w:trPr>
          <w:cantSplit/>
        </w:trPr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10/07/2016</w:t>
            </w:r>
          </w:p>
        </w:tc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Nihitha Reddy Bhimireddy</w:t>
            </w:r>
          </w:p>
        </w:tc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tabs>
                <w:tab w:val="left" w:pos="2970"/>
              </w:tabs>
              <w:snapToGrid w:val="0"/>
              <w:jc w:val="center"/>
              <w:rPr>
                <w:rFonts w:ascii="Times New Roman" w:eastAsia="Consolas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sz w:val="24"/>
                <w:szCs w:val="24"/>
              </w:rPr>
              <w:t xml:space="preserve">              Initial Commit</w:t>
            </w:r>
          </w:p>
        </w:tc>
      </w:tr>
      <w:tr w:rsidR="00592740" w:rsidRPr="00256DB3" w:rsidTr="00575892">
        <w:trPr>
          <w:cantSplit/>
        </w:trPr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10/28/2016</w:t>
            </w:r>
          </w:p>
        </w:tc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Gopinadh Cherupally</w:t>
            </w:r>
          </w:p>
        </w:tc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tabs>
                <w:tab w:val="left" w:pos="2970"/>
              </w:tabs>
              <w:snapToGrid w:val="0"/>
              <w:jc w:val="center"/>
              <w:rPr>
                <w:rFonts w:ascii="Times New Roman" w:eastAsia="Consolas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eastAsia="Consolas" w:hAnsi="Times New Roman" w:cs="Times New Roman"/>
                <w:sz w:val="24"/>
                <w:szCs w:val="24"/>
              </w:rPr>
              <w:t>Update test cases of unit testing and integration testing</w:t>
            </w:r>
          </w:p>
        </w:tc>
      </w:tr>
    </w:tbl>
    <w:p w:rsidR="00B73840" w:rsidRPr="00256DB3" w:rsidRDefault="00B73840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F44EAE" w:rsidP="00F44EA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UNIT TESTING</w:t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Home page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2051aa7d93bd7e08f1432dbaf88f2dec7035b4fa/home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7"/>
        <w:gridCol w:w="1502"/>
        <w:gridCol w:w="1577"/>
        <w:gridCol w:w="1523"/>
        <w:gridCol w:w="1792"/>
        <w:gridCol w:w="1872"/>
      </w:tblGrid>
      <w:tr w:rsidR="00BB0701" w:rsidRPr="00256DB3" w:rsidTr="00575892">
        <w:trPr>
          <w:trHeight w:val="300"/>
        </w:trPr>
        <w:tc>
          <w:tcPr>
            <w:tcW w:w="125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50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5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36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79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87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can be able to type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 carousel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home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s should be changed automatically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s are changing automatically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image carousel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s should change automatically for every 5 second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Submit button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about the application should be sent to the user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d the quote to the registered user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page should be displaye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text field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a valid nam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text fiel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in the text fiel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 text field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ould be able to type a valid email address 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text fiel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email addres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wnloa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 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download the app through the link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ink download her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st link 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 page 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redirect to host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ink know mor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 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redirect to guard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ink know mor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001E9F" wp14:editId="35A37F9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Login page</w:t>
      </w:r>
    </w:p>
    <w:p w:rsidR="00BB0701" w:rsidRPr="00256DB3" w:rsidRDefault="00BB0701" w:rsidP="00BB070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b3c04d4cb9bdad9be56ba5cf242fa960d22cadac/login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3"/>
        <w:gridCol w:w="1417"/>
        <w:gridCol w:w="1662"/>
        <w:gridCol w:w="1598"/>
        <w:gridCol w:w="1633"/>
        <w:gridCol w:w="1830"/>
      </w:tblGrid>
      <w:tr w:rsidR="00BB0701" w:rsidRPr="00256DB3" w:rsidTr="00575892">
        <w:trPr>
          <w:trHeight w:val="300"/>
        </w:trPr>
        <w:tc>
          <w:tcPr>
            <w:tcW w:w="137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1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66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59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63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 a web browser and type the url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the login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got  password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orgot passwo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page should be displayed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forgot passwo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iew the Contact us </w:t>
            </w: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signup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sign up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sign up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 as a guard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is displayed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register as a guard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register as a guard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62CF25" wp14:editId="55B1B1FB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About u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Documents/about%20us%20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0"/>
        <w:gridCol w:w="1669"/>
        <w:gridCol w:w="1416"/>
        <w:gridCol w:w="1929"/>
        <w:gridCol w:w="1548"/>
        <w:gridCol w:w="1830"/>
      </w:tblGrid>
      <w:tr w:rsidR="00BB0701" w:rsidRPr="00256DB3" w:rsidTr="00575892">
        <w:trPr>
          <w:trHeight w:val="300"/>
        </w:trPr>
        <w:tc>
          <w:tcPr>
            <w:tcW w:w="124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66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35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92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54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2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partyguard 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05C779" wp14:editId="01C225E8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Contact u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0cc023775d30bd1b43e4d477b3b119f7de8d2284/contactus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1600"/>
        <w:gridCol w:w="1475"/>
        <w:gridCol w:w="1535"/>
        <w:gridCol w:w="1815"/>
        <w:gridCol w:w="1830"/>
      </w:tblGrid>
      <w:tr w:rsidR="00BB0701" w:rsidRPr="00256DB3" w:rsidTr="00575892">
        <w:trPr>
          <w:trHeight w:val="300"/>
        </w:trPr>
        <w:tc>
          <w:tcPr>
            <w:tcW w:w="130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60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47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53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81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3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34EA8F" wp14:editId="5917290C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FAQ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bce930a3e53861df6288298ef80e9ab528fdf21b/FAQs%20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4"/>
        <w:gridCol w:w="1433"/>
        <w:gridCol w:w="1922"/>
        <w:gridCol w:w="1747"/>
        <w:gridCol w:w="1567"/>
        <w:gridCol w:w="1830"/>
      </w:tblGrid>
      <w:tr w:rsidR="00BB0701" w:rsidRPr="00256DB3" w:rsidTr="00575892">
        <w:trPr>
          <w:trHeight w:val="300"/>
        </w:trPr>
        <w:tc>
          <w:tcPr>
            <w:tcW w:w="135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3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92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74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56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33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user question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user question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question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k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data of the link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view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data of that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8E8B92" wp14:editId="3F8D548E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How it work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36eb1022c468be8240e7559e24fbb4241b966182/howitworkspag.xlsx</w:t>
        </w:r>
      </w:hyperlink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561"/>
        <w:gridCol w:w="1877"/>
        <w:gridCol w:w="2087"/>
        <w:gridCol w:w="1620"/>
        <w:gridCol w:w="1830"/>
      </w:tblGrid>
      <w:tr w:rsidR="00BB0701" w:rsidRPr="00256DB3" w:rsidTr="00575892">
        <w:trPr>
          <w:trHeight w:val="300"/>
        </w:trPr>
        <w:tc>
          <w:tcPr>
            <w:tcW w:w="9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56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8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08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62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2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95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4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user question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user question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question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k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data of the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data of that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4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4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F1905F" wp14:editId="6D3C5C9C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Basic user login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4e22e91dfcc9289aa4a5710a65c95b80e9184bf3/basicuserlogin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1851"/>
        <w:gridCol w:w="2132"/>
        <w:gridCol w:w="1963"/>
        <w:gridCol w:w="1496"/>
        <w:gridCol w:w="1830"/>
      </w:tblGrid>
      <w:tr w:rsidR="00BB0701" w:rsidRPr="00256DB3" w:rsidTr="00575892">
        <w:trPr>
          <w:trHeight w:val="300"/>
        </w:trPr>
        <w:tc>
          <w:tcPr>
            <w:tcW w:w="140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85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213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96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10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90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 a web browser and type the url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the login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got  password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orgot passwo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page should be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forgot passwo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signup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sign up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sign up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 as a guard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should be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register as a guard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register as a guard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for empty validati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 without entering any values in user name and password field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username and password 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 name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a valid username and leave password field empty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 password 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username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invalid username and valid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invalid username or passwor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ave username field name blank and enter a valid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given to enter usernam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password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valid username and invalid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please verify your passwor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successful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username as "basic"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rofile page should be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 as "basic"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logi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B9AD2E" wp14:editId="513595C0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Basic user page</w:t>
      </w:r>
    </w:p>
    <w:p w:rsidR="00BB0701" w:rsidRPr="00256DB3" w:rsidRDefault="00BB0701" w:rsidP="00BB070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1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8c3cd225325561ccecf2de36877401dc9483debf/basicuserprofile.xlsx</w:t>
        </w:r>
      </w:hyperlink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416"/>
        <w:gridCol w:w="1589"/>
        <w:gridCol w:w="2250"/>
        <w:gridCol w:w="2250"/>
        <w:gridCol w:w="487"/>
        <w:gridCol w:w="1343"/>
      </w:tblGrid>
      <w:tr w:rsidR="00BB0701" w:rsidRPr="00256DB3" w:rsidTr="00575892">
        <w:trPr>
          <w:trHeight w:val="300"/>
        </w:trPr>
        <w:tc>
          <w:tcPr>
            <w:tcW w:w="9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16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58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2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22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990" w:type="dxa"/>
            <w:gridSpan w:val="2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with the credential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 is displayed on the top right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the basic user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ile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the basic user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view the personal detail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 details are view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profile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 password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the basic user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ble to see the change password page 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change page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change password button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should be display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ull name text field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ull nam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name is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ull nam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raternity name text field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raternity nam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aternity name is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raternity nam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email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email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 is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@" validation for email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display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mail without "@"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hone number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with number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s are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hone number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e change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changes sav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s are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the change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ave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s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about empty text field should be display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79" w:type="dxa"/>
            <w:gridSpan w:val="5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save changes button with empty text field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iew the About us button on the top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BED100" wp14:editId="2664B635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Change password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402429a8de094915449b8679de657308939eb730/basicchangepassword.xlsx</w:t>
        </w:r>
      </w:hyperlink>
    </w:p>
    <w:tbl>
      <w:tblPr>
        <w:tblW w:w="9445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"/>
        <w:gridCol w:w="1492"/>
        <w:gridCol w:w="1741"/>
        <w:gridCol w:w="1741"/>
        <w:gridCol w:w="1575"/>
        <w:gridCol w:w="1830"/>
      </w:tblGrid>
      <w:tr w:rsidR="00BB0701" w:rsidRPr="00256DB3" w:rsidTr="00575892">
        <w:trPr>
          <w:trHeight w:val="301"/>
        </w:trPr>
        <w:tc>
          <w:tcPr>
            <w:tcW w:w="106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9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74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74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57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82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d 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old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rm 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confirm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update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ubmit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submit button directly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8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AED47E" wp14:editId="4E1A92F4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Guard login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a97fa45b9757717370c7d11e5ca6b32ed2015741/guardlogin.xlsx</w:t>
        </w:r>
      </w:hyperlink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416"/>
        <w:gridCol w:w="1981"/>
        <w:gridCol w:w="3038"/>
        <w:gridCol w:w="1496"/>
        <w:gridCol w:w="1830"/>
      </w:tblGrid>
      <w:tr w:rsidR="00BB0701" w:rsidRPr="00256DB3" w:rsidTr="00575892">
        <w:trPr>
          <w:trHeight w:val="264"/>
        </w:trPr>
        <w:tc>
          <w:tcPr>
            <w:tcW w:w="92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35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98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303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3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306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 a web browser and type the url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the login butto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got  password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orgot password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forgot password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signup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sign up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sign up page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 as a guard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on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register as a guard butto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register as a guard button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for empty validati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 without entering any values in user name and password fields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username and password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 name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a valid username and leave password field empty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 password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username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invalid username and valid passwo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invalid username or passwor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ave username field name blank and enter a valid passwo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given to enter usernam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password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valid username and invalid passwo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please verify your passwor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successful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username as "basic"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rofile 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 as "basic"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login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8488C9" wp14:editId="33806CC6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Guard profil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d616386a16f30f4300ddaf325ed136a4d1e20588/guardprofile.xlsx</w:t>
        </w:r>
      </w:hyperlink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554"/>
        <w:gridCol w:w="1604"/>
        <w:gridCol w:w="2762"/>
        <w:gridCol w:w="1825"/>
        <w:gridCol w:w="1830"/>
      </w:tblGrid>
      <w:tr w:rsidR="00BB0701" w:rsidRPr="00256DB3" w:rsidTr="00575892">
        <w:trPr>
          <w:trHeight w:val="300"/>
        </w:trPr>
        <w:tc>
          <w:tcPr>
            <w:tcW w:w="73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55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60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76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82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87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with the credentials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 is displayed on the top right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the guard user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ile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the guard user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view the personal detail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 details are view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profile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 password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the guard user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ble to see the change password page 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change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change password button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should be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ull name text field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ull nam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name is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ull nam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raternity name text field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raternity nam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aternity name is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raternity name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email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email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 is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@" validation for email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mail without "@"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hone number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with number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s are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hone number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e change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changes sav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s are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the change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ave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s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about empty text field should be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9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save changes button with empty textfield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iew the About us button on the top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D9B52E" wp14:editId="1B0889F8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Guard change password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7E6F88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36945d1a7df20436e1baec4d8a0b12a1ba8af2d1/guardchangepassword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677"/>
        <w:gridCol w:w="1832"/>
        <w:gridCol w:w="2204"/>
        <w:gridCol w:w="1853"/>
        <w:gridCol w:w="1830"/>
      </w:tblGrid>
      <w:tr w:rsidR="00BB0701" w:rsidRPr="00256DB3" w:rsidTr="00575892">
        <w:trPr>
          <w:trHeight w:val="300"/>
        </w:trPr>
        <w:tc>
          <w:tcPr>
            <w:tcW w:w="78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6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83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20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85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01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d password text fiel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old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text fiel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rm password text fiel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90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confirm password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update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ubmit button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submit button directly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90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A1A3EB" wp14:editId="211A4A63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021414" w:rsidRPr="00021414" w:rsidRDefault="00021414" w:rsidP="000214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min/Master user login</w:t>
      </w:r>
    </w:p>
    <w:p w:rsidR="00021414" w:rsidRDefault="00021414" w:rsidP="0002141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p w:rsidR="00BB0701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1117"/>
        <w:gridCol w:w="1417"/>
        <w:gridCol w:w="1629"/>
        <w:gridCol w:w="1597"/>
        <w:gridCol w:w="2371"/>
        <w:gridCol w:w="1332"/>
      </w:tblGrid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TEST CASE NUMB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CTUAL RESULT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STATUS (PASS/FAIL)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  ADMIN </w:t>
            </w:r>
            <w:r w:rsidRPr="008D6BBD">
              <w:rPr>
                <w:rFonts w:ascii="Calibri" w:eastAsia="Times New Roman" w:hAnsi="Calibri" w:cs="Times New Roman"/>
                <w:color w:val="000000"/>
              </w:rPr>
              <w:t>LOGI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8D6BBD">
              <w:rPr>
                <w:rFonts w:ascii="Calibri" w:eastAsia="Times New Roman" w:hAnsi="Calibri" w:cs="Times New Roman"/>
                <w:color w:val="FF0000"/>
              </w:rPr>
              <w:t> 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Logi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.</w:t>
            </w:r>
            <w:r w:rsidRPr="008D6BBD">
              <w:rPr>
                <w:rFonts w:ascii="Calibri" w:eastAsia="Times New Roman" w:hAnsi="Calibri" w:cs="Times New Roman"/>
                <w:color w:val="000000"/>
              </w:rPr>
              <w:t>Open a web browser and type the url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dmin is redirected to the login page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Home page of the website should be displayed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.</w:t>
            </w:r>
            <w:r w:rsidRPr="008D6BBD">
              <w:rPr>
                <w:rFonts w:ascii="Calibri" w:eastAsia="Times New Roman" w:hAnsi="Calibri" w:cs="Times New Roman"/>
                <w:color w:val="000000"/>
              </w:rPr>
              <w:t>View login button on the right corner of the web page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.Press the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Redirect to the user login page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heck the text fields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Click on the text fiel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oth the username and password fields are enabled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The login page should contain the following text fields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Text field should be enable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Username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.Should be able to type the username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Password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d.Should be able to type the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heck for empty validatio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Click Login button without entering any values in user name and password fields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Please enter username and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Enter only user name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Enter a valid username and leave password blank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Please fill out the field" is displayed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Please enter valid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Invalid username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invalid username and 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"  Invalid username or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Enter only password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Leave username field name blank and enter a 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Please fill out the field" is displayed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Please enter valid username " should be displayed in the login page itsle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Invalid password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valid username and in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Invalid username or password" should be displayed in the login page itsle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Invalid logi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invalid username and in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Please enter valid username and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Valid logi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valid username and 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or now admin is redirected to the add customer page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Master user dashboard should be displayed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8D6BBD" w:rsidRPr="00256DB3" w:rsidRDefault="008D6BBD" w:rsidP="00BB0701">
      <w:pPr>
        <w:rPr>
          <w:rFonts w:ascii="Times New Roman" w:hAnsi="Times New Roman" w:cs="Times New Roman"/>
          <w:sz w:val="24"/>
          <w:szCs w:val="24"/>
        </w:rPr>
      </w:pPr>
    </w:p>
    <w:p w:rsidR="002812DD" w:rsidRDefault="002812DD" w:rsidP="002812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B1285B9" wp14:editId="6075633D">
            <wp:extent cx="5943600" cy="30829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EF8" w:rsidRDefault="00375EF8" w:rsidP="002812DD">
      <w:pPr>
        <w:rPr>
          <w:rFonts w:ascii="Times New Roman" w:hAnsi="Times New Roman" w:cs="Times New Roman"/>
          <w:b/>
          <w:sz w:val="24"/>
          <w:szCs w:val="24"/>
        </w:rPr>
      </w:pPr>
    </w:p>
    <w:p w:rsidR="00375EF8" w:rsidRPr="00375EF8" w:rsidRDefault="00375EF8" w:rsidP="00375E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min dashboard</w:t>
      </w:r>
    </w:p>
    <w:p w:rsidR="00375EF8" w:rsidRDefault="00375EF8" w:rsidP="00375EF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tbl>
      <w:tblPr>
        <w:tblW w:w="10173" w:type="dxa"/>
        <w:tblLook w:val="04A0" w:firstRow="1" w:lastRow="0" w:firstColumn="1" w:lastColumn="0" w:noHBand="0" w:noVBand="1"/>
      </w:tblPr>
      <w:tblGrid>
        <w:gridCol w:w="1034"/>
        <w:gridCol w:w="1417"/>
        <w:gridCol w:w="1815"/>
        <w:gridCol w:w="1401"/>
        <w:gridCol w:w="2567"/>
        <w:gridCol w:w="1939"/>
      </w:tblGrid>
      <w:tr w:rsidR="009F47FC" w:rsidRPr="003C5248" w:rsidTr="009F47FC">
        <w:trPr>
          <w:trHeight w:val="280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TEST CASE NUMB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TEST CASE DESCRIPTION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STEPS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ACTUAL RESULT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EXPECTED RESULT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STATUS(PASS/FAIL)</w:t>
            </w:r>
          </w:p>
        </w:tc>
      </w:tr>
      <w:tr w:rsidR="003C5248" w:rsidRPr="003C5248" w:rsidTr="009F47FC">
        <w:trPr>
          <w:trHeight w:val="280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 xml:space="preserve">                                                                         ADMIN DASHBOARD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C5248" w:rsidRPr="003C5248" w:rsidTr="009F47FC">
        <w:trPr>
          <w:trHeight w:val="1053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dmin Dashboard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. View number of customers and users registered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ll the details can be viewed. But these are not dynamic.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dmin should be able to view the subscription detai</w:t>
            </w:r>
            <w:r>
              <w:rPr>
                <w:rFonts w:ascii="Calibri" w:eastAsia="Times New Roman" w:hAnsi="Calibri" w:cs="Times New Roman"/>
                <w:color w:val="000000"/>
              </w:rPr>
              <w:t>l</w:t>
            </w:r>
            <w:r w:rsidRPr="003C5248">
              <w:rPr>
                <w:rFonts w:ascii="Calibri" w:eastAsia="Times New Roman" w:hAnsi="Calibri" w:cs="Times New Roman"/>
                <w:color w:val="000000"/>
              </w:rPr>
              <w:t>s (Customer ID, Fraternity, Start Date, End Date, Status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3C5248" w:rsidRPr="003C5248" w:rsidTr="009F47FC">
        <w:trPr>
          <w:trHeight w:val="280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b. Scroll down to view the sub</w:t>
            </w:r>
            <w:r>
              <w:rPr>
                <w:rFonts w:ascii="Calibri" w:eastAsia="Times New Roman" w:hAnsi="Calibri" w:cs="Times New Roman"/>
                <w:color w:val="000000"/>
              </w:rPr>
              <w:t>s</w:t>
            </w:r>
            <w:r w:rsidRPr="003C5248">
              <w:rPr>
                <w:rFonts w:ascii="Calibri" w:eastAsia="Times New Roman" w:hAnsi="Calibri" w:cs="Times New Roman"/>
                <w:color w:val="000000"/>
              </w:rPr>
              <w:t>cription details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3C5248" w:rsidRDefault="003C5248" w:rsidP="00375EF8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9F47FC" w:rsidRDefault="009F47FC" w:rsidP="00375EF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D1AAAB" wp14:editId="7EE5AD98">
            <wp:extent cx="5943600" cy="30568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47FC" w:rsidRDefault="009F47FC" w:rsidP="009F47FC">
      <w:pPr>
        <w:rPr>
          <w:rFonts w:ascii="Times New Roman" w:hAnsi="Times New Roman" w:cs="Times New Roman"/>
          <w:b/>
          <w:sz w:val="24"/>
          <w:szCs w:val="24"/>
        </w:rPr>
      </w:pPr>
    </w:p>
    <w:p w:rsidR="009F47FC" w:rsidRPr="00375EF8" w:rsidRDefault="009F47FC" w:rsidP="009F47F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 Customers/Acknowledge Customers</w:t>
      </w:r>
    </w:p>
    <w:p w:rsidR="009F47FC" w:rsidRDefault="009F47FC" w:rsidP="009F47F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48"/>
        <w:gridCol w:w="1052"/>
        <w:gridCol w:w="2274"/>
        <w:gridCol w:w="2118"/>
        <w:gridCol w:w="2442"/>
        <w:gridCol w:w="726"/>
      </w:tblGrid>
      <w:tr w:rsidR="009F47FC" w:rsidRPr="003C5248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lastRenderedPageBreak/>
              <w:t>TEST CASE NUMBER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CTUAL RESULT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STATUS(PASS/FAIL)</w:t>
            </w:r>
          </w:p>
        </w:tc>
      </w:tr>
      <w:tr w:rsidR="009F47FC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                                                      ADD CUSTOMERS/ACKNOWLEDGE CUSTOMER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Select only university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drop down menu and select one university from the list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selected university is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required university should be selected.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In the acknowledgement page the selected university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6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Click Create Account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form gets submitted without selecting the uniersity fromthe list and no name is displayed in the acknowledgement page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 " Please select a university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only House Name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y character can be entered in this fiel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dmin can enter the house</w:t>
            </w:r>
            <w:r w:rsidR="00D726C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name.</w:t>
            </w:r>
            <w:r w:rsidR="00D726C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Only alphabets should be accept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left empty the alert message is being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 "Enter house</w:t>
            </w:r>
            <w:r w:rsidR="00D726C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name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house name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Nickname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ccepts any character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 house nickname can be alphanumeric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left empty the alert message is being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 alert message " Enter nick name 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nickname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Chapter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ccepts any character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chapter name can be alphanumeric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left empty the alert message is being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 alert message " Enter chapter name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chapter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Username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The username accepts any character                  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username can be alphanumeric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, appropriate alert message is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 alert message " Enter username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username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Email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llows only valid email address which consists of @ and domain name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email should consists of @ and valid domain name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, appropriate alert message is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"Please enter valid email address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email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phone number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 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No alphabets or special characters are allowed to enter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Only numbers should be entered as phone number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llows more than 10 numbers in the phone number fiel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phone numer should have only 10 numbers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phone number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all the details in the fields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 Click on the text field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ll the entered details are reflected in the acknowledgement page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acknowledegement page should have all the details same as the entered details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        (Create Account)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s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Enter all the detail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d. Click on Create account button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all details in the fields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 Click on the text field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ll the fields are empty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ll the information entered in the fields should be reset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            (Reset)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s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Enter all the detail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d. Click on Reset button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1478BB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D726C8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1478BB">
              <w:rPr>
                <w:rFonts w:eastAsia="Times New Roman" w:cs="Times New Roman"/>
              </w:rPr>
              <w:t xml:space="preserve">2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1478BB">
              <w:rPr>
                <w:rFonts w:eastAsia="Times New Roman" w:cs="Times New Roman"/>
              </w:rPr>
              <w:t>Alignment of all fields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1478BB">
              <w:rPr>
                <w:rFonts w:eastAsia="Times New Roman" w:cs="Times New Roman"/>
                <w:color w:val="000000"/>
              </w:rPr>
              <w:t>Each field in the row should be align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1478BB">
              <w:rPr>
                <w:rFonts w:eastAsia="Times New Roman" w:cs="Times New Roman"/>
                <w:color w:val="000000"/>
              </w:rPr>
              <w:t>Few fields are not aligned.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1478BB">
              <w:rPr>
                <w:rFonts w:eastAsia="Times New Roman" w:cs="Times New Roman"/>
              </w:rPr>
              <w:t>All the fields should be aligned in their respective row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9F47FC">
              <w:rPr>
                <w:rFonts w:eastAsia="Times New Roman" w:cs="Times New Roman"/>
                <w:color w:val="000000"/>
              </w:rPr>
              <w:t>FAIL</w:t>
            </w:r>
          </w:p>
        </w:tc>
      </w:tr>
    </w:tbl>
    <w:p w:rsidR="009F47FC" w:rsidRDefault="009F47FC" w:rsidP="00375EF8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AC0B67" w:rsidRDefault="00AC0B67" w:rsidP="00904625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438A793" wp14:editId="562AAC18">
            <wp:extent cx="5943600" cy="2895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B67" w:rsidRDefault="00AC0B67" w:rsidP="00375EF8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AC0B67" w:rsidRPr="00AC0B67" w:rsidRDefault="00AC0B67" w:rsidP="00AC0B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C0B67">
        <w:rPr>
          <w:rFonts w:ascii="Times New Roman" w:hAnsi="Times New Roman" w:cs="Times New Roman"/>
          <w:b/>
          <w:sz w:val="24"/>
          <w:szCs w:val="24"/>
        </w:rPr>
        <w:t>View Customers</w:t>
      </w:r>
    </w:p>
    <w:p w:rsidR="00AC0B67" w:rsidRDefault="00AC0B67" w:rsidP="002E641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p w:rsidR="00375EF8" w:rsidRPr="00375EF8" w:rsidRDefault="00375EF8" w:rsidP="00375EF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0"/>
        <w:gridCol w:w="1242"/>
        <w:gridCol w:w="2281"/>
        <w:gridCol w:w="1665"/>
        <w:gridCol w:w="3722"/>
        <w:gridCol w:w="720"/>
      </w:tblGrid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VIEW CUSTOMERS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Fraternity Name Description</w:t>
            </w: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 xml:space="preserve">Short description regarding the fraternity 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No description is provided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A short description regarding each fraternity should be given below the name of the fraternity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0B67" w:rsidRPr="00AC0B67" w:rsidTr="00904625">
        <w:trPr>
          <w:trHeight w:val="6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Action button</w:t>
            </w: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90462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There should be two buttons suspend and activate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Both the buttons are in static mode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As soon as the admin wants to activate the activate button should toggle to suspend and whenever the subscriptions are completed then it should toggle to activate mod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</w:tbl>
    <w:p w:rsidR="00375EF8" w:rsidRDefault="00375EF8" w:rsidP="00375EF8">
      <w:pPr>
        <w:rPr>
          <w:rFonts w:ascii="Times New Roman" w:hAnsi="Times New Roman" w:cs="Times New Roman"/>
          <w:b/>
          <w:sz w:val="24"/>
          <w:szCs w:val="24"/>
        </w:rPr>
      </w:pPr>
    </w:p>
    <w:p w:rsidR="009F47FC" w:rsidRDefault="00FC125E" w:rsidP="00375E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4E2E996" wp14:editId="3027F523">
            <wp:extent cx="5943600" cy="28479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25E" w:rsidRDefault="00FC125E" w:rsidP="00375EF8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 w:rsidP="00375EF8">
      <w:pPr>
        <w:rPr>
          <w:rFonts w:ascii="Times New Roman" w:hAnsi="Times New Roman" w:cs="Times New Roman"/>
          <w:b/>
          <w:sz w:val="24"/>
          <w:szCs w:val="24"/>
        </w:rPr>
      </w:pPr>
    </w:p>
    <w:p w:rsidR="002E6419" w:rsidRDefault="002E6419" w:rsidP="00375EF8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horzAnchor="margin" w:tblpY="525"/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2947"/>
        <w:gridCol w:w="2695"/>
        <w:gridCol w:w="1738"/>
      </w:tblGrid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number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Status(Pass/Fail)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 user Login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Enter Valid user name and password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nter Valid user name and password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 Click on Login button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direct to home page of guard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fter login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After logging in the user must see profile,Create events ,View/edit events, Members tabs in left pane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ll the tabs in the left window pane.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Profile 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he host must see the map with their house current location.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Must see the location of their house.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</w:tbl>
    <w:p w:rsidR="00FC125E" w:rsidRPr="00FC125E" w:rsidRDefault="00FC125E" w:rsidP="00FC125E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2947"/>
        <w:gridCol w:w="2695"/>
        <w:gridCol w:w="1738"/>
      </w:tblGrid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number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Status(Pass/Fail)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 user Login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Enter Valid user name and password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nter Valid user name and passwor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 Click on Login button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direct to home page of guar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fter login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After logging in the user must see profile,Create events ,View/edit events, Members tabs in left pane 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ll the tabs in the left window pan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Profile 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he host must see the map with their house current location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Must see the location of their hous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</w:tbl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34F7B35" wp14:editId="51FAB2FB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A76E9C" w:rsidRDefault="00A76E9C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horzAnchor="margin" w:tblpXSpec="center" w:tblpY="225"/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3100"/>
        <w:gridCol w:w="2860"/>
        <w:gridCol w:w="1420"/>
      </w:tblGrid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reate event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Create a new event by adding event name ,Date and tim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reate a new event by adding event name ,Date and tim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Host must be able to see the list of guards 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ble to see list of guard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.Host must be able to select the guards to the party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.Host must be able to select the guards to the part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. Host must be able to save the changes made to the event by clicking save button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. Host must be able to save the changes made to the event by clicking save butto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lignment of the elements in the pag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lignemnt should be prop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set button clear all the fields in the create events page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set button clear all the fields in the create events pag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Images of the profiles must be of same siz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Images must be consistent in siz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</w:tbl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3FEB435" wp14:editId="55E72625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3100"/>
        <w:gridCol w:w="2860"/>
        <w:gridCol w:w="1420"/>
      </w:tblGrid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lastRenderedPageBreak/>
              <w:t>1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/Edit Events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Host clicks on View/edit options in left pan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 Host must be see the list of events(Event name,Date,Time)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 Host must be see the list of events(Event name,Date,Time)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Members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isplay the list of all members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isplay the list of all member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dit the the customer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dit the custom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elete the particular customer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elete particular custom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lignment of the elements in the pag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lign</w:t>
            </w:r>
            <w:r w:rsidRPr="00FC125E">
              <w:rPr>
                <w:rFonts w:ascii="Calibri" w:eastAsia="Times New Roman" w:hAnsi="Calibri" w:cs="Times New Roman"/>
                <w:color w:val="000000"/>
              </w:rPr>
              <w:t>m</w:t>
            </w:r>
            <w:r>
              <w:rPr>
                <w:rFonts w:ascii="Calibri" w:eastAsia="Times New Roman" w:hAnsi="Calibri" w:cs="Times New Roman"/>
                <w:color w:val="000000"/>
              </w:rPr>
              <w:t>e</w:t>
            </w:r>
            <w:r w:rsidRPr="00FC125E">
              <w:rPr>
                <w:rFonts w:ascii="Calibri" w:eastAsia="Times New Roman" w:hAnsi="Calibri" w:cs="Times New Roman"/>
                <w:color w:val="000000"/>
              </w:rPr>
              <w:t>nt should be prop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</w:tbl>
    <w:p w:rsidR="00FC125E" w:rsidRPr="00256DB3" w:rsidRDefault="00FC12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951A1E2" wp14:editId="1CD737F5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125E" w:rsidRPr="00256DB3">
      <w:headerReference w:type="default" r:id="rId38"/>
      <w:foot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6F88" w:rsidRDefault="007E6F88" w:rsidP="000705DF">
      <w:pPr>
        <w:spacing w:after="0" w:line="240" w:lineRule="auto"/>
      </w:pPr>
      <w:r>
        <w:separator/>
      </w:r>
    </w:p>
  </w:endnote>
  <w:endnote w:type="continuationSeparator" w:id="0">
    <w:p w:rsidR="007E6F88" w:rsidRDefault="007E6F88" w:rsidP="00070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900127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2740" w:rsidRDefault="005927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0D11">
          <w:rPr>
            <w:noProof/>
          </w:rPr>
          <w:t>46</w:t>
        </w:r>
        <w:r>
          <w:rPr>
            <w:noProof/>
          </w:rPr>
          <w:fldChar w:fldCharType="end"/>
        </w:r>
      </w:p>
    </w:sdtContent>
  </w:sdt>
  <w:p w:rsidR="00592740" w:rsidRDefault="005927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6F88" w:rsidRDefault="007E6F88" w:rsidP="000705DF">
      <w:pPr>
        <w:spacing w:after="0" w:line="240" w:lineRule="auto"/>
      </w:pPr>
      <w:r>
        <w:separator/>
      </w:r>
    </w:p>
  </w:footnote>
  <w:footnote w:type="continuationSeparator" w:id="0">
    <w:p w:rsidR="007E6F88" w:rsidRDefault="007E6F88" w:rsidP="000705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2740" w:rsidRDefault="00592740">
    <w:pPr>
      <w:pStyle w:val="Header"/>
      <w:jc w:val="center"/>
    </w:pPr>
  </w:p>
  <w:p w:rsidR="00592740" w:rsidRDefault="005927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57BEA"/>
    <w:multiLevelType w:val="hybridMultilevel"/>
    <w:tmpl w:val="FD0C72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87969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C1859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1024C"/>
    <w:multiLevelType w:val="hybridMultilevel"/>
    <w:tmpl w:val="F61066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921BD"/>
    <w:multiLevelType w:val="hybridMultilevel"/>
    <w:tmpl w:val="E78696C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B14FB6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F77CEB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0MDewNLcwMDA0MTFQ0lEKTi0uzszPAykwqgUAsJSEzywAAAA="/>
  </w:docVars>
  <w:rsids>
    <w:rsidRoot w:val="00A76E9C"/>
    <w:rsid w:val="00021414"/>
    <w:rsid w:val="000705DF"/>
    <w:rsid w:val="000A66DD"/>
    <w:rsid w:val="0012344A"/>
    <w:rsid w:val="00140E0B"/>
    <w:rsid w:val="001478BB"/>
    <w:rsid w:val="001C35D0"/>
    <w:rsid w:val="00256DB3"/>
    <w:rsid w:val="00273C58"/>
    <w:rsid w:val="002812DD"/>
    <w:rsid w:val="0028200F"/>
    <w:rsid w:val="002E6419"/>
    <w:rsid w:val="00375EF8"/>
    <w:rsid w:val="003C5248"/>
    <w:rsid w:val="00575892"/>
    <w:rsid w:val="00592740"/>
    <w:rsid w:val="005C129A"/>
    <w:rsid w:val="005E2A99"/>
    <w:rsid w:val="006E0B05"/>
    <w:rsid w:val="00724758"/>
    <w:rsid w:val="00735A27"/>
    <w:rsid w:val="00782D70"/>
    <w:rsid w:val="007E6F88"/>
    <w:rsid w:val="00833CA1"/>
    <w:rsid w:val="00845DFD"/>
    <w:rsid w:val="00857A85"/>
    <w:rsid w:val="008A681A"/>
    <w:rsid w:val="008D6BBD"/>
    <w:rsid w:val="00904625"/>
    <w:rsid w:val="00987A2D"/>
    <w:rsid w:val="009F47FC"/>
    <w:rsid w:val="00A76E9C"/>
    <w:rsid w:val="00AC0B67"/>
    <w:rsid w:val="00B6773C"/>
    <w:rsid w:val="00B73840"/>
    <w:rsid w:val="00BB0701"/>
    <w:rsid w:val="00C70D11"/>
    <w:rsid w:val="00D726C8"/>
    <w:rsid w:val="00DB0B27"/>
    <w:rsid w:val="00DE04C7"/>
    <w:rsid w:val="00E97A67"/>
    <w:rsid w:val="00F401A9"/>
    <w:rsid w:val="00F44EAE"/>
    <w:rsid w:val="00FC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58770A-EF3A-43AD-96DD-17A52A8D7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6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07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070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0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5DF"/>
  </w:style>
  <w:style w:type="paragraph" w:styleId="Footer">
    <w:name w:val="footer"/>
    <w:basedOn w:val="Normal"/>
    <w:link w:val="FooterChar"/>
    <w:uiPriority w:val="99"/>
    <w:unhideWhenUsed/>
    <w:rsid w:val="00070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5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525080/PartyGuardWeb/blob/2051aa7d93bd7e08f1432dbaf88f2dec7035b4fa/homepage.xlsx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s525080/PartyGuardWeb/blob/8c3cd225325561ccecf2de36877401dc9483debf/basicuserprofile.xlsx" TargetMode="External"/><Relationship Id="rId34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hyperlink" Target="https://github.com/s525080/PartyGuardWeb/blob/Documents/about%20us%20page.xlsx" TargetMode="External"/><Relationship Id="rId17" Type="http://schemas.openxmlformats.org/officeDocument/2006/relationships/hyperlink" Target="https://github.com/s525080/PartyGuardWeb/blob/36eb1022c468be8240e7559e24fbb4241b966182/howitworkspag.xlsx" TargetMode="External"/><Relationship Id="rId25" Type="http://schemas.openxmlformats.org/officeDocument/2006/relationships/hyperlink" Target="https://github.com/s525080/PartyGuardWeb/blob/a97fa45b9757717370c7d11e5ca6b32ed2015741/guardlogin.xlsx" TargetMode="External"/><Relationship Id="rId33" Type="http://schemas.openxmlformats.org/officeDocument/2006/relationships/image" Target="media/image14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hyperlink" Target="https://github.com/s525080/PartyGuardWeb/blob/36945d1a7df20436e1baec4d8a0b12a1ba8af2d1/guardchangepassword.xlsx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8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525080/PartyGuardWeb/blob/bce930a3e53861df6288298ef80e9ab528fdf21b/FAQs%20page.xlsx" TargetMode="External"/><Relationship Id="rId23" Type="http://schemas.openxmlformats.org/officeDocument/2006/relationships/hyperlink" Target="https://github.com/s525080/PartyGuardWeb/blob/402429a8de094915449b8679de657308939eb730/basicchangepassword.xlsx" TargetMode="External"/><Relationship Id="rId28" Type="http://schemas.openxmlformats.org/officeDocument/2006/relationships/image" Target="media/image10.png"/><Relationship Id="rId36" Type="http://schemas.openxmlformats.org/officeDocument/2006/relationships/image" Target="media/image17.png"/><Relationship Id="rId10" Type="http://schemas.openxmlformats.org/officeDocument/2006/relationships/hyperlink" Target="https://github.com/s525080/PartyGuardWeb/blob/b3c04d4cb9bdad9be56ba5cf242fa960d22cadac/loginpage.xlsx" TargetMode="External"/><Relationship Id="rId19" Type="http://schemas.openxmlformats.org/officeDocument/2006/relationships/hyperlink" Target="https://github.com/s525080/PartyGuardWeb/blob/4e22e91dfcc9289aa4a5710a65c95b80e9184bf3/basicuserlogin.xlsx" TargetMode="External"/><Relationship Id="rId31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s525080/PartyGuardWeb/blob/0cc023775d30bd1b43e4d477b3b119f7de8d2284/contactus.xlsx" TargetMode="External"/><Relationship Id="rId22" Type="http://schemas.openxmlformats.org/officeDocument/2006/relationships/image" Target="media/image7.png"/><Relationship Id="rId27" Type="http://schemas.openxmlformats.org/officeDocument/2006/relationships/hyperlink" Target="https://github.com/s525080/PartyGuardWeb/blob/d616386a16f30f4300ddaf325ed136a4d1e20588/guardprofile.xlsx" TargetMode="External"/><Relationship Id="rId30" Type="http://schemas.openxmlformats.org/officeDocument/2006/relationships/image" Target="media/image11.png"/><Relationship Id="rId35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8394C-FF9E-427D-94A7-BD1F721A2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1</Pages>
  <Words>7661</Words>
  <Characters>43669</Characters>
  <Application>Microsoft Office Word</Application>
  <DocSecurity>0</DocSecurity>
  <Lines>36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upally,Gopinadh</dc:creator>
  <cp:keywords/>
  <dc:description/>
  <cp:lastModifiedBy>Parise,Prem Abishai</cp:lastModifiedBy>
  <cp:revision>2</cp:revision>
  <dcterms:created xsi:type="dcterms:W3CDTF">2016-10-29T04:36:00Z</dcterms:created>
  <dcterms:modified xsi:type="dcterms:W3CDTF">2016-10-29T04:36:00Z</dcterms:modified>
</cp:coreProperties>
</file>